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F7238FF" w14:textId="0A825609" w:rsidR="00977207" w:rsidRDefault="001B4EB8" w:rsidP="002425FA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2425FA" w:rsidRPr="002425FA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岩木健康増進プロジェクト健診データを活用した食事バランス改善ソリューション開発</w:t>
      </w:r>
    </w:p>
    <w:p w14:paraId="452B4C8B" w14:textId="77777777" w:rsidR="002425FA" w:rsidRPr="00464D96" w:rsidRDefault="002425FA" w:rsidP="002425FA">
      <w:pPr>
        <w:wordWrap w:val="0"/>
        <w:autoSpaceDE w:val="0"/>
        <w:autoSpaceDN w:val="0"/>
        <w:adjustRightInd w:val="0"/>
        <w:spacing w:line="351" w:lineRule="exact"/>
        <w:ind w:left="1001" w:rightChars="195" w:right="390" w:hangingChars="417" w:hanging="1001"/>
        <w:rPr>
          <w:rFonts w:ascii="游ゴシック" w:eastAsia="游ゴシック" w:hAnsi="游ゴシック" w:hint="eastAsia"/>
          <w:color w:val="000000" w:themeColor="text1"/>
          <w:kern w:val="0"/>
          <w:sz w:val="24"/>
          <w:szCs w:val="24"/>
        </w:rPr>
      </w:pPr>
    </w:p>
    <w:p w14:paraId="3C016794" w14:textId="4463BC3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弘前大学大学院医学研究科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健康未来イノベーションセンター</w:t>
      </w:r>
    </w:p>
    <w:p w14:paraId="1CEF638C" w14:textId="2B234AEB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0B2C05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中路</w:t>
      </w:r>
      <w:r w:rsidR="001B4EB8" w:rsidRPr="000B2C05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0B2C05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重之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  　　　　　　　　　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="00576A75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</w:t>
      </w:r>
    </w:p>
    <w:p w14:paraId="37DE11B0" w14:textId="57A5ADF9" w:rsidR="00326402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連絡先：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〒036－8562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弘前市在府町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5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26CAAFFA" w14:textId="1A55B2B7" w:rsidR="00977207" w:rsidRPr="00464D96" w:rsidRDefault="00326402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電話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5442</w:t>
      </w:r>
      <w:r w:rsidR="00A67279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 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FAX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5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205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</w:p>
    <w:p w14:paraId="48CDD38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043C760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試料及び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049FF512" w14:textId="6A49EFD0" w:rsidR="00977207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※同姓同名の方との混同を防ぐため、生年月日及び住所をご記入ください。</w:t>
      </w:r>
    </w:p>
    <w:p w14:paraId="3181F374" w14:textId="61656A67" w:rsidR="00667503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0AAFD347" w14:textId="704C570E" w:rsidR="00667503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生　年　月　日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</w:t>
      </w:r>
      <w:r w:rsid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</w:t>
      </w:r>
    </w:p>
    <w:p w14:paraId="4EFDACFF" w14:textId="74E29371" w:rsidR="00667503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</w:rPr>
      </w:pPr>
    </w:p>
    <w:p w14:paraId="333F49F7" w14:textId="35776C12" w:rsidR="00667503" w:rsidRPr="006B0707" w:rsidRDefault="00667503" w:rsidP="006B0707">
      <w:pPr>
        <w:wordWrap w:val="0"/>
        <w:autoSpaceDE w:val="0"/>
        <w:autoSpaceDN w:val="0"/>
        <w:adjustRightInd w:val="0"/>
        <w:spacing w:line="351" w:lineRule="exact"/>
        <w:ind w:left="240" w:hangingChars="100" w:hanging="240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ご　住　所　</w:t>
      </w:r>
      <w:r w:rsid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　　　　　　　　　　</w:t>
      </w:r>
      <w:r w:rsidRP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　　　　　　　　　　　　　　　　　　</w:t>
      </w:r>
    </w:p>
    <w:p w14:paraId="5034FCAB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1BCE116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4B7F4C40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情報提供停止願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6644BECA" w14:textId="74A57C60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5C3070DD" w14:textId="77777777" w:rsidR="00977207" w:rsidRPr="00464D96" w:rsidRDefault="00977207" w:rsidP="00C3708C">
      <w:pPr>
        <w:pStyle w:val="a3"/>
        <w:jc w:val="left"/>
        <w:rPr>
          <w:rFonts w:ascii="游ゴシック" w:eastAsia="游ゴシック" w:hAnsi="游ゴシック" w:cs="Times"/>
          <w:b w:val="0"/>
          <w:bCs w:val="0"/>
          <w:color w:val="000000" w:themeColor="text1"/>
        </w:rPr>
      </w:pPr>
    </w:p>
    <w:sectPr w:rsidR="00977207" w:rsidRPr="00464D96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07D92" w14:textId="77777777" w:rsidR="00BC2CF5" w:rsidRDefault="00BC2CF5" w:rsidP="00BE406F">
      <w:r>
        <w:separator/>
      </w:r>
    </w:p>
  </w:endnote>
  <w:endnote w:type="continuationSeparator" w:id="0">
    <w:p w14:paraId="5C2ABBC1" w14:textId="77777777" w:rsidR="00BC2CF5" w:rsidRDefault="00BC2CF5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6763A" w14:textId="77777777" w:rsidR="00BC2CF5" w:rsidRDefault="00BC2CF5" w:rsidP="00BE406F">
      <w:r>
        <w:separator/>
      </w:r>
    </w:p>
  </w:footnote>
  <w:footnote w:type="continuationSeparator" w:id="0">
    <w:p w14:paraId="51B36759" w14:textId="77777777" w:rsidR="00BC2CF5" w:rsidRDefault="00BC2CF5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2C05"/>
    <w:rsid w:val="000B49AF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429B"/>
    <w:rsid w:val="00226C3C"/>
    <w:rsid w:val="002308D6"/>
    <w:rsid w:val="00233746"/>
    <w:rsid w:val="002425FA"/>
    <w:rsid w:val="00276632"/>
    <w:rsid w:val="00287007"/>
    <w:rsid w:val="0029684D"/>
    <w:rsid w:val="00296D8D"/>
    <w:rsid w:val="002C6F33"/>
    <w:rsid w:val="002F77FB"/>
    <w:rsid w:val="00316853"/>
    <w:rsid w:val="003174A8"/>
    <w:rsid w:val="00326373"/>
    <w:rsid w:val="00326402"/>
    <w:rsid w:val="00331411"/>
    <w:rsid w:val="00357098"/>
    <w:rsid w:val="00366092"/>
    <w:rsid w:val="00385305"/>
    <w:rsid w:val="003904AB"/>
    <w:rsid w:val="00395044"/>
    <w:rsid w:val="00396D6F"/>
    <w:rsid w:val="003B28E1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67503"/>
    <w:rsid w:val="006756F2"/>
    <w:rsid w:val="00693965"/>
    <w:rsid w:val="006B0707"/>
    <w:rsid w:val="006E430B"/>
    <w:rsid w:val="00702123"/>
    <w:rsid w:val="00707F00"/>
    <w:rsid w:val="007100F5"/>
    <w:rsid w:val="00724E4B"/>
    <w:rsid w:val="00753CD9"/>
    <w:rsid w:val="00765AA6"/>
    <w:rsid w:val="0076602C"/>
    <w:rsid w:val="00792ACD"/>
    <w:rsid w:val="007B1F42"/>
    <w:rsid w:val="007E6825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B66BA"/>
    <w:rsid w:val="00902A35"/>
    <w:rsid w:val="00917A69"/>
    <w:rsid w:val="009439C9"/>
    <w:rsid w:val="0095588B"/>
    <w:rsid w:val="00977207"/>
    <w:rsid w:val="0098385C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41BD0"/>
    <w:rsid w:val="00A67279"/>
    <w:rsid w:val="00A70E3E"/>
    <w:rsid w:val="00A7724B"/>
    <w:rsid w:val="00A77C07"/>
    <w:rsid w:val="00A926D0"/>
    <w:rsid w:val="00AB4A49"/>
    <w:rsid w:val="00AD5508"/>
    <w:rsid w:val="00AE3F8A"/>
    <w:rsid w:val="00AF7125"/>
    <w:rsid w:val="00B16CDD"/>
    <w:rsid w:val="00B21BB9"/>
    <w:rsid w:val="00B2386D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C0D"/>
    <w:rsid w:val="00BB4F6D"/>
    <w:rsid w:val="00BC17F9"/>
    <w:rsid w:val="00BC2CF5"/>
    <w:rsid w:val="00BD2632"/>
    <w:rsid w:val="00BD2725"/>
    <w:rsid w:val="00BD626E"/>
    <w:rsid w:val="00BE406F"/>
    <w:rsid w:val="00BE5335"/>
    <w:rsid w:val="00BE5D66"/>
    <w:rsid w:val="00BF6C77"/>
    <w:rsid w:val="00BF77BC"/>
    <w:rsid w:val="00C3708C"/>
    <w:rsid w:val="00C46480"/>
    <w:rsid w:val="00C678AA"/>
    <w:rsid w:val="00C76855"/>
    <w:rsid w:val="00C82E1A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544F8"/>
    <w:rsid w:val="00D558A9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6993"/>
    <w:rsid w:val="00F04B7C"/>
    <w:rsid w:val="00F050BA"/>
    <w:rsid w:val="00F05140"/>
    <w:rsid w:val="00F223F7"/>
    <w:rsid w:val="00F23517"/>
    <w:rsid w:val="00F332D5"/>
    <w:rsid w:val="00F33439"/>
    <w:rsid w:val="00F4168E"/>
    <w:rsid w:val="00F463E1"/>
    <w:rsid w:val="00F53BB9"/>
    <w:rsid w:val="00F63E71"/>
    <w:rsid w:val="00F72977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667503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667503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11D512-1C5E-464C-830B-8FDC4146B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髙橋　佳子</cp:lastModifiedBy>
  <cp:revision>2</cp:revision>
  <cp:lastPrinted>2021-07-30T08:24:00Z</cp:lastPrinted>
  <dcterms:created xsi:type="dcterms:W3CDTF">2021-07-30T08:25:00Z</dcterms:created>
  <dcterms:modified xsi:type="dcterms:W3CDTF">2021-07-30T08:25:00Z</dcterms:modified>
</cp:coreProperties>
</file>